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p>
      <w:pPr>
        <w:pStyle w:val="FirstParagraph"/>
      </w:pPr>
      <w:r>
        <w:rPr>
          <w:bCs/>
          <w:b/>
        </w:rPr>
        <w:t xml:space="preserve">Mason</w:t>
      </w:r>
      <w:r>
        <w:br/>
      </w:r>
      <w:r>
        <w:t xml:space="preserve">1234 Main Street</w:t>
      </w:r>
      <w:r>
        <w:br/>
      </w:r>
      <w:r>
        <w:t xml:space="preserve">Dar es Salaam, Tanzania</w:t>
      </w:r>
      <w:r>
        <w:br/>
      </w:r>
      <w:r>
        <w:t xml:space="preserve">mason@example.com | +255 123 456 789</w:t>
      </w:r>
    </w:p>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Dar es Salaam, Tanzan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enthusiastic application for the [Position Title] role at [Company Name], a position that aligns perfectly with my professional background and passion for contributing to the dynamic growth of Tanzania Dar es Salaam. As a dedicated and skilled professional, I am eager to bring my expertise in [relevant field, e.g., project management, community development, infrastructure planning] to support your organization’s mission while making a meaningful impact in one of East Africa’s most vibrant cities.</w:t>
      </w:r>
    </w:p>
    <w:p>
      <w:pPr>
        <w:pStyle w:val="BodyText"/>
      </w:pPr>
      <w:r>
        <w:t xml:space="preserve">With over [X years] of experience in [specific industry or role], I have developed a strong foundation in [key skills, e.g., strategic planning, cross-cultural collaboration, technical execution]. My journey has taken me across diverse environments, but the opportunity to work in Tanzania Dar es Salaam stands out as a unique and exciting challenge. This city, known for its rapid urbanization and rich cultural heritage, represents a space where innovation meets tradition. I am particularly drawn to [Company Name]’s commitment to [specific company value or project], which resonates deeply with my belief in [related personal or professional principle].</w:t>
      </w:r>
    </w:p>
    <w:p>
      <w:pPr>
        <w:pStyle w:val="BodyText"/>
      </w:pPr>
      <w:r>
        <w:t xml:space="preserve">Mason’s professional ethos is rooted in the belief that sustainable progress begins with understanding the local context. In Tanzania Dar es Salaam, where infrastructure development and community engagement are critical to economic growth, I have consistently prioritized solutions that balance technical excellence with cultural sensitivity. For example, during my time at [Previous Employer], I led a project to [describe a relevant achievement, e.g., "design a water management system for rural communities," "coordinate partnerships between local stakeholders and international NGOs"]. This experience not only honed my ability to navigate complex challenges but also reinforced the importance of tailoring strategies to the unique needs of Tanzanian communities.</w:t>
      </w:r>
    </w:p>
    <w:p>
      <w:pPr>
        <w:pStyle w:val="BodyText"/>
      </w:pPr>
      <w:r>
        <w:t xml:space="preserve">What sets Mason apart is a deep appreciation for the opportunities and challenges inherent in working in Tanzania Dar es Salaam. The city’s strategic location as a hub for trade and tourism, coupled with its growing population, creates a demand for professionals who can address both immediate and long-term needs. My background in [specific skill or area] has equipped me to contribute effectively to initiatives such as [examples of projects relevant to the role]. I am particularly excited about the possibility of collaborating on [specific project or goal mentioned in the job description], as it aligns with my vision of fostering equitable development through inclusive practices.</w:t>
      </w:r>
    </w:p>
    <w:p>
      <w:pPr>
        <w:pStyle w:val="BodyText"/>
      </w:pPr>
      <w:r>
        <w:t xml:space="preserve">Moreover, my experience in Tanzania Dar es Salaam has taught me the value of adaptability and resilience. Whether working with local teams to overcome logistical hurdles or engaging with community leaders to ensure project sustainability, I have learned that success in this region requires a blend of technical expertise and interpersonal acumen. For instance, during my tenure at [Previous Organization], I partnered with [specific Tanzanian stakeholders] to [describe an achievement]. This experience underscored the importance of building trust and fostering partnerships that drive lasting change.</w:t>
      </w:r>
    </w:p>
    <w:p>
      <w:pPr>
        <w:pStyle w:val="BodyText"/>
      </w:pPr>
      <w:r>
        <w:t xml:space="preserve">As a professional who thrives in environments that demand innovation and collaboration, I am confident that my skills and perspective would add significant value to your team. I am especially drawn to [Company Name]’s focus on [specific aspect of the company’s work], as it reflects a forward-thinking approach that mirrors my own career aspirations. In Tanzania Dar es Salaam, where the pace of development is both exhilarating and complex, I believe my ability to [mention a key strength, e.g., "analyze data to inform decision-making," "communicate across cultural boundaries"] will enable me to contribute meaningfully from day one.</w:t>
      </w:r>
    </w:p>
    <w:p>
      <w:pPr>
        <w:pStyle w:val="BodyText"/>
      </w:pPr>
      <w:r>
        <w:t xml:space="preserve">I would welcome the opportunity to discuss how my background, skills, and passion for working in Tanzania Dar es Salaam align with the goals of [Company Name]. Thank you for considering my application. I look forward to the possibility of contributing to your organization’s success while growing as a professional in this inspiring city.</w:t>
      </w:r>
    </w:p>
    <w:p>
      <w:pPr>
        <w:pStyle w:val="BodyText"/>
      </w:pPr>
      <w:r>
        <w:t xml:space="preserve">Sincerely,</w:t>
      </w:r>
      <w:r>
        <w:br/>
      </w:r>
      <w:r>
        <w:rPr>
          <w:bCs/>
          <w:b/>
        </w:rPr>
        <w:t xml:space="preserve">Mason</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6-07-24T04:52:45Z</dcterms:created>
  <dcterms:modified xsi:type="dcterms:W3CDTF">2026-07-24T04:52:45Z</dcterms:modified>
</cp:coreProperties>
</file>

<file path=docProps/custom.xml><?xml version="1.0" encoding="utf-8"?>
<Properties xmlns="http://schemas.openxmlformats.org/officeDocument/2006/custom-properties" xmlns:vt="http://schemas.openxmlformats.org/officeDocument/2006/docPropsVTypes"/>
</file>